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2839" w:rsidRDefault="00153902">
      <w:pPr>
        <w:pStyle w:val="a4"/>
      </w:pPr>
      <w:bookmarkStart w:id="0" w:name="_GoBack"/>
      <w:bookmarkEnd w:id="0"/>
      <w:r>
        <w:t>Отчёт по 4 этапу реализации проекта</w:t>
      </w:r>
    </w:p>
    <w:p w:rsidR="006A2839" w:rsidRDefault="00153902">
      <w:pPr>
        <w:pStyle w:val="a5"/>
      </w:pPr>
      <w:r>
        <w:t>Операционные системы</w:t>
      </w:r>
    </w:p>
    <w:p w:rsidR="006A2839" w:rsidRDefault="00153902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4242993"/>
        <w:docPartObj>
          <w:docPartGallery w:val="Table of Contents"/>
          <w:docPartUnique/>
        </w:docPartObj>
      </w:sdtPr>
      <w:sdtEndPr/>
      <w:sdtContent>
        <w:p w:rsidR="006A2839" w:rsidRDefault="00153902">
          <w:pPr>
            <w:pStyle w:val="ae"/>
          </w:pPr>
          <w:r>
            <w:t>Содержание</w:t>
          </w:r>
        </w:p>
        <w:p w:rsidR="00960D40" w:rsidRDefault="0015390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60D40">
            <w:fldChar w:fldCharType="separate"/>
          </w:r>
          <w:hyperlink w:anchor="_Toc104061250" w:history="1">
            <w:r w:rsidR="00960D40" w:rsidRPr="008B3364">
              <w:rPr>
                <w:rStyle w:val="ad"/>
                <w:noProof/>
              </w:rPr>
              <w:t>Цель работы</w:t>
            </w:r>
            <w:r w:rsidR="00960D40">
              <w:rPr>
                <w:noProof/>
                <w:webHidden/>
              </w:rPr>
              <w:tab/>
            </w:r>
            <w:r w:rsidR="00960D40">
              <w:rPr>
                <w:noProof/>
                <w:webHidden/>
              </w:rPr>
              <w:fldChar w:fldCharType="begin"/>
            </w:r>
            <w:r w:rsidR="00960D40">
              <w:rPr>
                <w:noProof/>
                <w:webHidden/>
              </w:rPr>
              <w:instrText xml:space="preserve"> PAGEREF _Toc104061250 \h </w:instrText>
            </w:r>
            <w:r w:rsidR="00960D40">
              <w:rPr>
                <w:noProof/>
                <w:webHidden/>
              </w:rPr>
            </w:r>
            <w:r w:rsidR="00960D40">
              <w:rPr>
                <w:noProof/>
                <w:webHidden/>
              </w:rPr>
              <w:fldChar w:fldCharType="separate"/>
            </w:r>
            <w:r w:rsidR="00960D40">
              <w:rPr>
                <w:noProof/>
                <w:webHidden/>
              </w:rPr>
              <w:t>1</w:t>
            </w:r>
            <w:r w:rsidR="00960D40">
              <w:rPr>
                <w:noProof/>
                <w:webHidden/>
              </w:rPr>
              <w:fldChar w:fldCharType="end"/>
            </w:r>
          </w:hyperlink>
        </w:p>
        <w:p w:rsidR="00960D40" w:rsidRDefault="0096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1251" w:history="1">
            <w:r w:rsidRPr="008B336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0D40" w:rsidRDefault="0096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1252" w:history="1">
            <w:r w:rsidRPr="008B3364">
              <w:rPr>
                <w:rStyle w:val="ad"/>
                <w:noProof/>
              </w:rPr>
              <w:t>Реализация 3-е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0D40" w:rsidRDefault="0096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1253" w:history="1">
            <w:r w:rsidRPr="008B336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A2839" w:rsidRDefault="00153902">
          <w:r>
            <w:fldChar w:fldCharType="end"/>
          </w:r>
        </w:p>
      </w:sdtContent>
    </w:sdt>
    <w:p w:rsidR="006A2839" w:rsidRDefault="00153902">
      <w:pPr>
        <w:pStyle w:val="1"/>
      </w:pPr>
      <w:bookmarkStart w:id="1" w:name="цель-работы"/>
      <w:bookmarkStart w:id="2" w:name="_Toc104061250"/>
      <w:r>
        <w:t>Цель работы</w:t>
      </w:r>
      <w:bookmarkEnd w:id="2"/>
    </w:p>
    <w:p w:rsidR="006A2839" w:rsidRDefault="00153902">
      <w:pPr>
        <w:pStyle w:val="FirstParagraph"/>
      </w:pPr>
      <w:r>
        <w:t>Приобрести практические навыки размещения информации о себе (контакты/ссылки сайтов, где можно найти меня) и выкладывания постов на собственном сайте путем редактирования файлов в каталогах, создания новых файлов и каталогов и обновления через Терминал фай</w:t>
      </w:r>
      <w:r>
        <w:t>лов.</w:t>
      </w:r>
    </w:p>
    <w:p w:rsidR="006A2839" w:rsidRDefault="00153902">
      <w:pPr>
        <w:pStyle w:val="1"/>
      </w:pPr>
      <w:bookmarkStart w:id="3" w:name="задание"/>
      <w:bookmarkStart w:id="4" w:name="_Toc104061251"/>
      <w:bookmarkEnd w:id="1"/>
      <w:r>
        <w:t>Задание</w:t>
      </w:r>
      <w:bookmarkEnd w:id="4"/>
    </w:p>
    <w:p w:rsidR="006A2839" w:rsidRDefault="00153902">
      <w:pPr>
        <w:pStyle w:val="FirstParagraph"/>
      </w:pPr>
      <w:r>
        <w:t>Добавить к сайту ссылки на научные и библиометрические ресурсы:</w:t>
      </w:r>
    </w:p>
    <w:p w:rsidR="006A2839" w:rsidRDefault="00153902">
      <w:pPr>
        <w:pStyle w:val="Compact"/>
        <w:numPr>
          <w:ilvl w:val="0"/>
          <w:numId w:val="2"/>
        </w:numPr>
      </w:pPr>
      <w:r>
        <w:t>Зарегистрироваться на соответствующих ресурсах и разместить на них ссылки на сайте:</w:t>
      </w:r>
    </w:p>
    <w:p w:rsidR="006A2839" w:rsidRDefault="00153902">
      <w:pPr>
        <w:pStyle w:val="Compact"/>
        <w:numPr>
          <w:ilvl w:val="0"/>
          <w:numId w:val="3"/>
        </w:numPr>
      </w:pPr>
      <w:r>
        <w:t>eLibrary : https://elibrary.ru/;</w:t>
      </w:r>
    </w:p>
    <w:p w:rsidR="006A2839" w:rsidRDefault="00153902">
      <w:pPr>
        <w:pStyle w:val="Compact"/>
        <w:numPr>
          <w:ilvl w:val="0"/>
          <w:numId w:val="3"/>
        </w:numPr>
      </w:pPr>
      <w:r>
        <w:t>Google Scholar : https://scholar.google.com/;</w:t>
      </w:r>
    </w:p>
    <w:p w:rsidR="006A2839" w:rsidRDefault="00153902">
      <w:pPr>
        <w:pStyle w:val="Compact"/>
        <w:numPr>
          <w:ilvl w:val="0"/>
          <w:numId w:val="3"/>
        </w:numPr>
      </w:pPr>
      <w:r>
        <w:t>ORCID : https://</w:t>
      </w:r>
      <w:r>
        <w:t>orcid.org/;</w:t>
      </w:r>
    </w:p>
    <w:p w:rsidR="006A2839" w:rsidRDefault="00153902">
      <w:pPr>
        <w:pStyle w:val="Compact"/>
        <w:numPr>
          <w:ilvl w:val="0"/>
          <w:numId w:val="3"/>
        </w:numPr>
      </w:pPr>
      <w:r>
        <w:t>Mendeley : https://www.mendeley.com/;</w:t>
      </w:r>
    </w:p>
    <w:p w:rsidR="006A2839" w:rsidRDefault="00153902">
      <w:pPr>
        <w:pStyle w:val="Compact"/>
        <w:numPr>
          <w:ilvl w:val="0"/>
          <w:numId w:val="3"/>
        </w:numPr>
      </w:pPr>
      <w:r>
        <w:t>ResearchGate : https://www.researchgate.net/;</w:t>
      </w:r>
    </w:p>
    <w:p w:rsidR="006A2839" w:rsidRDefault="00153902">
      <w:pPr>
        <w:pStyle w:val="Compact"/>
        <w:numPr>
          <w:ilvl w:val="0"/>
          <w:numId w:val="3"/>
        </w:numPr>
      </w:pPr>
      <w:r>
        <w:t>Academia.edu : https://www.academia.edu/;</w:t>
      </w:r>
    </w:p>
    <w:p w:rsidR="006A2839" w:rsidRDefault="00153902">
      <w:pPr>
        <w:pStyle w:val="Compact"/>
        <w:numPr>
          <w:ilvl w:val="0"/>
          <w:numId w:val="3"/>
        </w:numPr>
      </w:pPr>
      <w:r>
        <w:t>arXiv : https://arxiv.org/;</w:t>
      </w:r>
    </w:p>
    <w:p w:rsidR="006A2839" w:rsidRDefault="00153902">
      <w:pPr>
        <w:pStyle w:val="Compact"/>
        <w:numPr>
          <w:ilvl w:val="0"/>
          <w:numId w:val="3"/>
        </w:numPr>
      </w:pPr>
      <w:r>
        <w:t>github : https://github.com/.</w:t>
      </w:r>
    </w:p>
    <w:p w:rsidR="006A2839" w:rsidRDefault="00153902">
      <w:pPr>
        <w:pStyle w:val="Compact"/>
        <w:numPr>
          <w:ilvl w:val="0"/>
          <w:numId w:val="4"/>
        </w:numPr>
      </w:pPr>
      <w:r>
        <w:t>Сделать пост по прошедшей неделе.</w:t>
      </w:r>
    </w:p>
    <w:p w:rsidR="006A2839" w:rsidRDefault="00153902">
      <w:pPr>
        <w:pStyle w:val="Compact"/>
        <w:numPr>
          <w:ilvl w:val="0"/>
          <w:numId w:val="4"/>
        </w:numPr>
      </w:pPr>
      <w:r>
        <w:t>Добавить пост на тему по в</w:t>
      </w:r>
      <w:r>
        <w:t>ыбору:</w:t>
      </w:r>
    </w:p>
    <w:p w:rsidR="006A2839" w:rsidRDefault="00153902">
      <w:pPr>
        <w:pStyle w:val="Compact"/>
        <w:numPr>
          <w:ilvl w:val="0"/>
          <w:numId w:val="5"/>
        </w:numPr>
      </w:pPr>
      <w:r>
        <w:t>Оформление отчёта.</w:t>
      </w:r>
    </w:p>
    <w:p w:rsidR="006A2839" w:rsidRDefault="00153902">
      <w:pPr>
        <w:pStyle w:val="Compact"/>
        <w:numPr>
          <w:ilvl w:val="0"/>
          <w:numId w:val="5"/>
        </w:numPr>
      </w:pPr>
      <w:r>
        <w:t>Создание презентаций.</w:t>
      </w:r>
    </w:p>
    <w:p w:rsidR="006A2839" w:rsidRDefault="00153902">
      <w:pPr>
        <w:pStyle w:val="Compact"/>
        <w:numPr>
          <w:ilvl w:val="0"/>
          <w:numId w:val="5"/>
        </w:numPr>
      </w:pPr>
      <w:r>
        <w:t>Работа с библиографией.</w:t>
      </w:r>
    </w:p>
    <w:p w:rsidR="006A2839" w:rsidRDefault="00153902">
      <w:pPr>
        <w:pStyle w:val="1"/>
      </w:pPr>
      <w:bookmarkStart w:id="5" w:name="X5508b2ec0ffa519654006721a3a2bf957954ce3"/>
      <w:bookmarkStart w:id="6" w:name="_Toc104061252"/>
      <w:bookmarkEnd w:id="3"/>
      <w:r>
        <w:lastRenderedPageBreak/>
        <w:t>Реализация 3-его этапа индивидуального проекта</w:t>
      </w:r>
      <w:bookmarkEnd w:id="6"/>
    </w:p>
    <w:p w:rsidR="006A2839" w:rsidRDefault="00153902">
      <w:pPr>
        <w:pStyle w:val="Compact"/>
        <w:numPr>
          <w:ilvl w:val="0"/>
          <w:numId w:val="6"/>
        </w:numPr>
      </w:pPr>
      <w:r>
        <w:t>Для начала запустим наш сайт: (рис. -@fig:001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739572"/>
            <wp:effectExtent l="0" t="0" r="0" b="0"/>
            <wp:docPr id="23" name="Picture" descr="Запуск работы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Запуск работы сайта</w:t>
      </w:r>
    </w:p>
    <w:p w:rsidR="006A2839" w:rsidRDefault="00153902">
      <w:pPr>
        <w:pStyle w:val="a0"/>
      </w:pPr>
      <w:r>
        <w:t>{ #fig:001 width=70% }</w:t>
      </w:r>
    </w:p>
    <w:p w:rsidR="006A2839" w:rsidRDefault="00153902">
      <w:pPr>
        <w:pStyle w:val="Compact"/>
        <w:numPr>
          <w:ilvl w:val="0"/>
          <w:numId w:val="7"/>
        </w:numPr>
      </w:pPr>
      <w:r>
        <w:t>Зарегистрируемся на следующих сайтах (по заданию): (рис. -@fig:002, -@fig:003, -@fig:004, -@fig:005, -@fig:006, -@fig:007, -@fig:008, -@fig:009, -@fig:010, -@fig:011, -@fig:012, -@fig:013, -@fig:014, -@fig:015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80444"/>
            <wp:effectExtent l="0" t="0" r="0" b="0"/>
            <wp:docPr id="26" name="Picture" descr="Список сайтов, на которых надо зарегистрировать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Список сайтов, на которых надо зарегистриро</w:t>
      </w:r>
      <w:r>
        <w:t>ваться</w:t>
      </w:r>
    </w:p>
    <w:p w:rsidR="006A2839" w:rsidRDefault="00153902">
      <w:pPr>
        <w:pStyle w:val="a0"/>
      </w:pPr>
      <w:r>
        <w:lastRenderedPageBreak/>
        <w:t>{ #fig:002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366748"/>
            <wp:effectExtent l="0" t="0" r="0" b="0"/>
            <wp:docPr id="29" name="Picture" descr="Регистрация на сайте eLibra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eLibrary</w:t>
      </w:r>
    </w:p>
    <w:p w:rsidR="006A2839" w:rsidRDefault="00153902">
      <w:pPr>
        <w:pStyle w:val="a0"/>
      </w:pPr>
      <w:r>
        <w:t>{ #fig:003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93394"/>
            <wp:effectExtent l="0" t="0" r="0" b="0"/>
            <wp:docPr id="32" name="Picture" descr="Регистрация на сайте eLibra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eLibrary</w:t>
      </w:r>
    </w:p>
    <w:p w:rsidR="006A2839" w:rsidRDefault="00153902">
      <w:pPr>
        <w:pStyle w:val="a0"/>
      </w:pPr>
      <w:r>
        <w:t>{ #fig:004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30015"/>
            <wp:effectExtent l="0" t="0" r="0" b="0"/>
            <wp:docPr id="35" name="Picture" descr="Регистрация на сайте Orc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Orcid</w:t>
      </w:r>
    </w:p>
    <w:p w:rsidR="006A2839" w:rsidRDefault="00153902">
      <w:pPr>
        <w:pStyle w:val="a0"/>
      </w:pPr>
      <w:r>
        <w:t>{ #fig:005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32670"/>
            <wp:effectExtent l="0" t="0" r="0" b="0"/>
            <wp:docPr id="38" name="Picture" descr="Регистрация на сайте Orc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Orcid</w:t>
      </w:r>
    </w:p>
    <w:p w:rsidR="006A2839" w:rsidRDefault="00153902">
      <w:pPr>
        <w:pStyle w:val="a0"/>
      </w:pPr>
      <w:r>
        <w:t>{ #fig:006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41066"/>
            <wp:effectExtent l="0" t="0" r="0" b="0"/>
            <wp:docPr id="41" name="Picture" descr="Регистрация на сайте Orc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Orcid</w:t>
      </w:r>
    </w:p>
    <w:p w:rsidR="006A2839" w:rsidRDefault="00153902">
      <w:pPr>
        <w:pStyle w:val="a0"/>
      </w:pPr>
      <w:r>
        <w:t>{ #fig:007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50432"/>
            <wp:effectExtent l="0" t="0" r="0" b="0"/>
            <wp:docPr id="44" name="Picture" descr="Регистрация на сайте Mendele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Mendeley</w:t>
      </w:r>
    </w:p>
    <w:p w:rsidR="006A2839" w:rsidRDefault="00153902">
      <w:pPr>
        <w:pStyle w:val="a0"/>
      </w:pPr>
      <w:r>
        <w:t>{ #fig:008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60399"/>
            <wp:effectExtent l="0" t="0" r="0" b="0"/>
            <wp:docPr id="47" name="Picture" descr="Регистрация на сайте Mendele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Mendeley</w:t>
      </w:r>
    </w:p>
    <w:p w:rsidR="006A2839" w:rsidRDefault="00153902">
      <w:pPr>
        <w:pStyle w:val="a0"/>
      </w:pPr>
      <w:r>
        <w:t>{ #fig:009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35330"/>
            <wp:effectExtent l="0" t="0" r="0" b="0"/>
            <wp:docPr id="50" name="Picture" descr="Регистрация на сайте ResearchG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ResearchGate</w:t>
      </w:r>
    </w:p>
    <w:p w:rsidR="006A2839" w:rsidRDefault="00153902">
      <w:pPr>
        <w:pStyle w:val="a0"/>
      </w:pPr>
      <w:r>
        <w:t>{ #fig:010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43864"/>
            <wp:effectExtent l="0" t="0" r="0" b="0"/>
            <wp:docPr id="53" name="Picture" descr="Регистрация на сайте ResearchG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ResearchGate</w:t>
      </w:r>
    </w:p>
    <w:p w:rsidR="006A2839" w:rsidRDefault="00153902">
      <w:pPr>
        <w:pStyle w:val="a0"/>
      </w:pPr>
      <w:r>
        <w:t>{ #fig:011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55293"/>
            <wp:effectExtent l="0" t="0" r="0" b="0"/>
            <wp:docPr id="56" name="Picture" descr="Регистрация на сайте Academ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Academia</w:t>
      </w:r>
    </w:p>
    <w:p w:rsidR="006A2839" w:rsidRDefault="00153902">
      <w:pPr>
        <w:pStyle w:val="a0"/>
      </w:pPr>
      <w:r>
        <w:t>{ #fig:012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38132"/>
            <wp:effectExtent l="0" t="0" r="0" b="0"/>
            <wp:docPr id="59" name="Picture" descr="Регистрация на сайте Academ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Academia</w:t>
      </w:r>
    </w:p>
    <w:p w:rsidR="006A2839" w:rsidRDefault="00153902">
      <w:pPr>
        <w:pStyle w:val="a0"/>
      </w:pPr>
      <w:r>
        <w:t>{ #fig:013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31767"/>
            <wp:effectExtent l="0" t="0" r="0" b="0"/>
            <wp:docPr id="62" name="Picture" descr="Регистрация на сайте Arxi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Arxiv</w:t>
      </w:r>
    </w:p>
    <w:p w:rsidR="006A2839" w:rsidRDefault="00153902">
      <w:pPr>
        <w:pStyle w:val="a0"/>
      </w:pPr>
      <w:r>
        <w:t>{ #fig:014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28108"/>
            <wp:effectExtent l="0" t="0" r="0" b="0"/>
            <wp:docPr id="65" name="Picture" descr="Регистрация на сайте Arxi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Регистрация на сайте Arxiv</w:t>
      </w:r>
    </w:p>
    <w:p w:rsidR="006A2839" w:rsidRDefault="00153902">
      <w:pPr>
        <w:pStyle w:val="a0"/>
      </w:pPr>
      <w:r>
        <w:t>{ #fig:015 width=70% }</w:t>
      </w:r>
    </w:p>
    <w:p w:rsidR="006A2839" w:rsidRDefault="00153902">
      <w:pPr>
        <w:pStyle w:val="Compact"/>
        <w:numPr>
          <w:ilvl w:val="0"/>
          <w:numId w:val="8"/>
        </w:numPr>
      </w:pPr>
      <w:r>
        <w:t xml:space="preserve">Добавим эти ссылки </w:t>
      </w:r>
      <w:r>
        <w:t xml:space="preserve">на наш сайт, отыскав файл _index.md в каталоге </w:t>
      </w:r>
      <w:r>
        <w:rPr>
          <w:i/>
          <w:iCs/>
        </w:rPr>
        <w:t>~/blog/content/authors/admin</w:t>
      </w:r>
      <w:r>
        <w:t>, внеся в него ссылки и вставив названия подходящих иконок со следующего сайта: (рис. -@fig:016, -@fig:017)</w:t>
      </w:r>
    </w:p>
    <w:p w:rsidR="006A2839" w:rsidRDefault="00153902">
      <w:pPr>
        <w:pStyle w:val="CaptionedFigure"/>
      </w:pPr>
      <w:bookmarkStart w:id="7" w:name="fig:016"/>
      <w:r>
        <w:rPr>
          <w:noProof/>
          <w:lang w:eastAsia="ru-RU"/>
        </w:rPr>
        <w:drawing>
          <wp:inline distT="0" distB="0" distL="0" distR="0">
            <wp:extent cx="5334000" cy="2863102"/>
            <wp:effectExtent l="0" t="0" r="0" b="0"/>
            <wp:docPr id="68" name="Picture" descr="Редактирование файла index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A2839" w:rsidRDefault="00153902">
      <w:pPr>
        <w:pStyle w:val="ImageCaption"/>
      </w:pPr>
      <w:r>
        <w:t>Редактирование файла index.md</w:t>
      </w:r>
    </w:p>
    <w:p w:rsidR="006A2839" w:rsidRDefault="00153902">
      <w:pPr>
        <w:pStyle w:val="CaptionedFigure"/>
      </w:pPr>
      <w:bookmarkStart w:id="8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2556400"/>
            <wp:effectExtent l="0" t="0" r="0" b="0"/>
            <wp:docPr id="72" name="Picture" descr="Редактирование файла index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A2839" w:rsidRDefault="00153902">
      <w:pPr>
        <w:pStyle w:val="ImageCaption"/>
      </w:pPr>
      <w:r>
        <w:t>Редактирование файла index.md</w:t>
      </w:r>
    </w:p>
    <w:p w:rsidR="006A2839" w:rsidRDefault="00153902">
      <w:pPr>
        <w:pStyle w:val="Compact"/>
        <w:numPr>
          <w:ilvl w:val="0"/>
          <w:numId w:val="9"/>
        </w:numPr>
      </w:pPr>
      <w:r>
        <w:t>После это</w:t>
      </w:r>
      <w:r>
        <w:t>го сохраняем файл и закрываем его. Переходим на сайт, чтобы убедиться, что сайт учёл изменения: (рис. -@fig:018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05132"/>
            <wp:effectExtent l="0" t="0" r="0" b="0"/>
            <wp:docPr id="76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Обновлённый сайт</w:t>
      </w:r>
    </w:p>
    <w:p w:rsidR="006A2839" w:rsidRDefault="00153902">
      <w:pPr>
        <w:pStyle w:val="a0"/>
      </w:pPr>
      <w:r>
        <w:t>{ #fig:018 width=70% }</w:t>
      </w:r>
    </w:p>
    <w:p w:rsidR="006A2839" w:rsidRDefault="00153902">
      <w:pPr>
        <w:pStyle w:val="Compact"/>
        <w:numPr>
          <w:ilvl w:val="0"/>
          <w:numId w:val="10"/>
        </w:numPr>
      </w:pPr>
      <w:r>
        <w:t xml:space="preserve">Далее мы переходим в каталог </w:t>
      </w:r>
      <w:r>
        <w:rPr>
          <w:i/>
          <w:iCs/>
        </w:rPr>
        <w:t>~/blog/content/post</w:t>
      </w:r>
      <w:r>
        <w:t>, создаём новые каталоги “Last week 21.05.22” и “</w:t>
      </w:r>
      <w:r>
        <w:t>Оформление отчёта” и копируем в них файл _index.md из имеющихся каталогов (прошлых постов): (рис. -@fig:019)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52734"/>
            <wp:effectExtent l="0" t="0" r="0" b="0"/>
            <wp:docPr id="79" name="Picture" descr="Создание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Создание каталогов</w:t>
      </w:r>
    </w:p>
    <w:p w:rsidR="006A2839" w:rsidRDefault="00153902">
      <w:pPr>
        <w:pStyle w:val="a0"/>
      </w:pPr>
      <w:r>
        <w:t>{ #fig:019 width=70% }</w:t>
      </w:r>
    </w:p>
    <w:p w:rsidR="006A2839" w:rsidRDefault="00153902">
      <w:pPr>
        <w:pStyle w:val="Compact"/>
        <w:numPr>
          <w:ilvl w:val="0"/>
          <w:numId w:val="11"/>
        </w:numPr>
      </w:pPr>
      <w:r>
        <w:t xml:space="preserve">Теперь переходим в каталог “Last week 21.05.22” </w:t>
      </w:r>
      <w:r>
        <w:t>и в файле _index.md добавляем информацию о прошедшей неделе. Также добавляем в данный каталог скачанную картинку: (рис. -@fig:020, -@fig:021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84763"/>
            <wp:effectExtent l="0" t="0" r="0" b="0"/>
            <wp:docPr id="82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Написание поста</w:t>
      </w:r>
    </w:p>
    <w:p w:rsidR="006A2839" w:rsidRDefault="00153902">
      <w:pPr>
        <w:pStyle w:val="a0"/>
      </w:pPr>
      <w:r>
        <w:t>{ #fig:020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51599"/>
            <wp:effectExtent l="0" t="0" r="0" b="0"/>
            <wp:docPr id="85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Добавление картинки</w:t>
      </w:r>
    </w:p>
    <w:p w:rsidR="006A2839" w:rsidRDefault="00153902">
      <w:pPr>
        <w:pStyle w:val="a0"/>
      </w:pPr>
      <w:r>
        <w:t>{ #fig:021 width=70% }</w:t>
      </w:r>
    </w:p>
    <w:p w:rsidR="006A2839" w:rsidRDefault="00153902">
      <w:pPr>
        <w:pStyle w:val="Compact"/>
        <w:numPr>
          <w:ilvl w:val="0"/>
          <w:numId w:val="12"/>
        </w:numPr>
      </w:pPr>
      <w:r>
        <w:t>После этого переходим в ката</w:t>
      </w:r>
      <w:r>
        <w:t>лог “Оформление отчёта” и в файле _index.md пишем пост об оформлении отчёта в Markdown, также добавляем в данный каталог картинку: (рис. -@fig:022, рис. -@fig:023 и рис. -@fig:024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66231"/>
            <wp:effectExtent l="0" t="0" r="0" b="0"/>
            <wp:docPr id="88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Написание поста</w:t>
      </w:r>
    </w:p>
    <w:p w:rsidR="006A2839" w:rsidRDefault="00153902">
      <w:pPr>
        <w:pStyle w:val="a0"/>
      </w:pPr>
      <w:r>
        <w:t>{ #fig:022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67131"/>
            <wp:effectExtent l="0" t="0" r="0" b="0"/>
            <wp:docPr id="91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Написание поста</w:t>
      </w:r>
    </w:p>
    <w:p w:rsidR="006A2839" w:rsidRDefault="00153902">
      <w:pPr>
        <w:pStyle w:val="a0"/>
      </w:pPr>
      <w:r>
        <w:t>{ #fig:023 width</w:t>
      </w:r>
      <w:r>
        <w:t>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199190"/>
            <wp:effectExtent l="0" t="0" r="0" b="0"/>
            <wp:docPr id="94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Добавление картинки</w:t>
      </w:r>
    </w:p>
    <w:p w:rsidR="006A2839" w:rsidRDefault="00153902">
      <w:pPr>
        <w:pStyle w:val="a0"/>
      </w:pPr>
      <w:r>
        <w:t>{ #fig:024 width=70% }</w:t>
      </w:r>
    </w:p>
    <w:p w:rsidR="006A2839" w:rsidRDefault="00153902">
      <w:pPr>
        <w:pStyle w:val="Compact"/>
        <w:numPr>
          <w:ilvl w:val="0"/>
          <w:numId w:val="13"/>
        </w:numPr>
      </w:pPr>
      <w:r>
        <w:t xml:space="preserve">Теперь следующими командами в Терминале запускаем наш сайт для всех пользователей интернета, обновляем загружаем новые каталоги и файлы в репозиторий blog на github и, перейдя в каталог public, загружаем </w:t>
      </w:r>
      <w:r>
        <w:t xml:space="preserve">также все каталоги и файлы в репозиторий misamsonova.github.io на github для того, чтобы </w:t>
      </w:r>
      <w:r>
        <w:lastRenderedPageBreak/>
        <w:t>обновился сайт, который могут посетить все пользователи интернета:(рис. -@fig:025, -@fig:026, -@fig:027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53855"/>
            <wp:effectExtent l="0" t="0" r="0" b="0"/>
            <wp:docPr id="97" name="Picture" descr="Запуск сервера и загрузка файлов коман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Запуск сервера и загрузка файлов командами</w:t>
      </w:r>
    </w:p>
    <w:p w:rsidR="006A2839" w:rsidRDefault="00153902">
      <w:pPr>
        <w:pStyle w:val="a0"/>
      </w:pPr>
      <w:r>
        <w:t>{ #fig:025 width=</w:t>
      </w:r>
      <w:r>
        <w:t>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315335"/>
            <wp:effectExtent l="0" t="0" r="0" b="0"/>
            <wp:docPr id="100" name="Picture" descr="Загруз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Загрузка файлов</w:t>
      </w:r>
    </w:p>
    <w:p w:rsidR="006A2839" w:rsidRDefault="00153902">
      <w:pPr>
        <w:pStyle w:val="a0"/>
      </w:pPr>
      <w:r>
        <w:t>{ #fig:026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268347"/>
            <wp:effectExtent l="0" t="0" r="0" b="0"/>
            <wp:docPr id="103" name="Picture" descr="Обновление 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Обновление репозиторий на github</w:t>
      </w:r>
    </w:p>
    <w:p w:rsidR="006A2839" w:rsidRDefault="00153902">
      <w:pPr>
        <w:pStyle w:val="a0"/>
      </w:pPr>
      <w:r>
        <w:t>{ #fig:027 width=70% }</w:t>
      </w:r>
    </w:p>
    <w:p w:rsidR="006A2839" w:rsidRDefault="00153902">
      <w:pPr>
        <w:pStyle w:val="Compact"/>
        <w:numPr>
          <w:ilvl w:val="0"/>
          <w:numId w:val="14"/>
        </w:numPr>
      </w:pPr>
      <w:r>
        <w:t>Наконец, перейдём на сайт misamsonova.github.io, который доступен всем пользователям интернета, и проверим, обновился ли сайт. Как мы замечаем, всё появилось:(рис. -@fig:028, -@fig:029, -@fig:030, -@fig:031, -@fig:032)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839599"/>
            <wp:effectExtent l="0" t="0" r="0" b="0"/>
            <wp:docPr id="106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Обновлённый сайт</w:t>
      </w:r>
    </w:p>
    <w:p w:rsidR="006A2839" w:rsidRDefault="00153902">
      <w:pPr>
        <w:pStyle w:val="a0"/>
      </w:pPr>
      <w:r>
        <w:t>{ #fig:028 width=7</w:t>
      </w:r>
      <w:r>
        <w:t>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50677"/>
            <wp:effectExtent l="0" t="0" r="0" b="0"/>
            <wp:docPr id="109" name="Picture" descr="Налич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Наличие новых постов</w:t>
      </w:r>
    </w:p>
    <w:p w:rsidR="006A2839" w:rsidRDefault="00153902">
      <w:pPr>
        <w:pStyle w:val="a0"/>
      </w:pPr>
      <w:r>
        <w:t>{ #fig:029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45199"/>
            <wp:effectExtent l="0" t="0" r="0" b="0"/>
            <wp:docPr id="112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Содержание новых постов</w:t>
      </w:r>
    </w:p>
    <w:p w:rsidR="006A2839" w:rsidRDefault="00153902">
      <w:pPr>
        <w:pStyle w:val="a0"/>
      </w:pPr>
      <w:r>
        <w:t>{ #fig:030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40933"/>
            <wp:effectExtent l="0" t="0" r="0" b="0"/>
            <wp:docPr id="115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Содержание новых постов</w:t>
      </w:r>
    </w:p>
    <w:p w:rsidR="006A2839" w:rsidRDefault="00153902">
      <w:pPr>
        <w:pStyle w:val="a0"/>
      </w:pPr>
      <w:r>
        <w:t>{ #fig:031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52139"/>
            <wp:effectExtent l="0" t="0" r="0" b="0"/>
            <wp:docPr id="118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Содержание новых постов</w:t>
      </w:r>
    </w:p>
    <w:p w:rsidR="006A2839" w:rsidRDefault="00153902">
      <w:pPr>
        <w:pStyle w:val="a0"/>
      </w:pPr>
      <w:r>
        <w:t>{ #fig:032 width=70% }</w:t>
      </w:r>
    </w:p>
    <w:p w:rsidR="006A2839" w:rsidRDefault="0015390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41066"/>
            <wp:effectExtent l="0" t="0" r="0" b="0"/>
            <wp:docPr id="121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839" w:rsidRDefault="00153902">
      <w:pPr>
        <w:pStyle w:val="ImageCaption"/>
      </w:pPr>
      <w:r>
        <w:t>Содержание новых постов</w:t>
      </w:r>
    </w:p>
    <w:p w:rsidR="006A2839" w:rsidRDefault="00153902">
      <w:pPr>
        <w:pStyle w:val="a0"/>
      </w:pPr>
      <w:r>
        <w:t>{ #fig:033 width=70% }</w:t>
      </w:r>
    </w:p>
    <w:p w:rsidR="006A2839" w:rsidRDefault="00153902">
      <w:pPr>
        <w:pStyle w:val="1"/>
      </w:pPr>
      <w:bookmarkStart w:id="9" w:name="вывод"/>
      <w:bookmarkStart w:id="10" w:name="_Toc104061253"/>
      <w:bookmarkEnd w:id="5"/>
      <w:r>
        <w:t>Вывод</w:t>
      </w:r>
      <w:bookmarkEnd w:id="10"/>
    </w:p>
    <w:p w:rsidR="006A2839" w:rsidRDefault="00153902">
      <w:pPr>
        <w:pStyle w:val="FirstParagraph"/>
      </w:pPr>
      <w:r>
        <w:t>В процессе реализации 4-ого этапа мы приобрели практические навыки размещения информации о себе (контакты/ссылки сайтов, где можно найти меня) и выкладывания постов на собственном сайте путем редактирования файлов в каталогах, создания новых файлов и катал</w:t>
      </w:r>
      <w:r>
        <w:t>огов и обновления через Терминал файлов.</w:t>
      </w:r>
      <w:bookmarkEnd w:id="9"/>
    </w:p>
    <w:sectPr w:rsidR="006A28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3902" w:rsidRDefault="00153902">
      <w:pPr>
        <w:spacing w:after="0"/>
      </w:pPr>
      <w:r>
        <w:separator/>
      </w:r>
    </w:p>
  </w:endnote>
  <w:endnote w:type="continuationSeparator" w:id="0">
    <w:p w:rsidR="00153902" w:rsidRDefault="001539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3902" w:rsidRDefault="00153902">
      <w:r>
        <w:separator/>
      </w:r>
    </w:p>
  </w:footnote>
  <w:footnote w:type="continuationSeparator" w:id="0">
    <w:p w:rsidR="00153902" w:rsidRDefault="001539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54020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B8A15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BE0C43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D2B8665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71E4CF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E36662F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1"/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A2839"/>
    <w:rsid w:val="00153902"/>
    <w:rsid w:val="006A2839"/>
    <w:rsid w:val="0096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60D40"/>
    <w:pPr>
      <w:spacing w:after="100"/>
    </w:pPr>
  </w:style>
  <w:style w:type="paragraph" w:styleId="af">
    <w:name w:val="Balloon Text"/>
    <w:basedOn w:val="a"/>
    <w:link w:val="af0"/>
    <w:rsid w:val="00960D4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60D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4 этапу реализации проекта</vt:lpstr>
    </vt:vector>
  </TitlesOfParts>
  <Company/>
  <LinksUpToDate>false</LinksUpToDate>
  <CharactersWithSpaces>5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реализации проекта</dc:title>
  <dc:creator>Самсонова Мария Ильинична</dc:creator>
  <cp:lastModifiedBy>VBX</cp:lastModifiedBy>
  <cp:revision>3</cp:revision>
  <cp:lastPrinted>2022-05-21T18:34:00Z</cp:lastPrinted>
  <dcterms:created xsi:type="dcterms:W3CDTF">2022-05-21T18:33:00Z</dcterms:created>
  <dcterms:modified xsi:type="dcterms:W3CDTF">2022-05-21T18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